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1B56" w:rsidRDefault="002154C8">
      <w:pPr>
        <w:rPr>
          <w:lang w:val="en-US"/>
        </w:rPr>
      </w:pPr>
      <w:r>
        <w:rPr>
          <w:lang w:val="en-US"/>
        </w:rPr>
        <w:t>Python Page Builder</w:t>
      </w:r>
    </w:p>
    <w:p w:rsidR="002154C8" w:rsidRDefault="002154C8">
      <w:pPr>
        <w:rPr>
          <w:lang w:val="en-US"/>
        </w:rPr>
      </w:pPr>
      <w:r>
        <w:rPr>
          <w:lang w:val="en-US"/>
        </w:rPr>
        <w:t>Run the python script titled ‘pageBuilder.py’ or any of the compiled .exe file</w:t>
      </w:r>
    </w:p>
    <w:p w:rsidR="002154C8" w:rsidRDefault="002154C8">
      <w:pPr>
        <w:rPr>
          <w:lang w:val="en-US"/>
        </w:rPr>
      </w:pPr>
      <w:r>
        <w:rPr>
          <w:noProof/>
          <w:lang w:eastAsia="en-AU"/>
        </w:rPr>
        <w:drawing>
          <wp:inline distT="0" distB="0" distL="0" distR="0">
            <wp:extent cx="5731510" cy="3173730"/>
            <wp:effectExtent l="0" t="0" r="254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xample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73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2154C8" w:rsidTr="002154C8">
        <w:tc>
          <w:tcPr>
            <w:tcW w:w="4508" w:type="dxa"/>
          </w:tcPr>
          <w:p w:rsidR="002154C8" w:rsidRDefault="002154C8">
            <w:pPr>
              <w:rPr>
                <w:lang w:val="en-US"/>
              </w:rPr>
            </w:pPr>
            <w:r>
              <w:rPr>
                <w:lang w:val="en-US"/>
              </w:rPr>
              <w:t>Catalog</w:t>
            </w:r>
          </w:p>
        </w:tc>
        <w:tc>
          <w:tcPr>
            <w:tcW w:w="4508" w:type="dxa"/>
          </w:tcPr>
          <w:p w:rsidR="002154C8" w:rsidRDefault="002154C8">
            <w:pPr>
              <w:rPr>
                <w:lang w:val="en-US"/>
              </w:rPr>
            </w:pPr>
            <w:r>
              <w:rPr>
                <w:lang w:val="en-US"/>
              </w:rPr>
              <w:t xml:space="preserve">Select drop-down list which contains content catalogs </w:t>
            </w:r>
          </w:p>
        </w:tc>
      </w:tr>
      <w:tr w:rsidR="002154C8" w:rsidTr="002154C8">
        <w:tc>
          <w:tcPr>
            <w:tcW w:w="4508" w:type="dxa"/>
          </w:tcPr>
          <w:p w:rsidR="002154C8" w:rsidRDefault="002154C8">
            <w:pPr>
              <w:rPr>
                <w:lang w:val="en-US"/>
              </w:rPr>
            </w:pPr>
            <w:r>
              <w:rPr>
                <w:lang w:val="en-US"/>
              </w:rPr>
              <w:t>Page Template</w:t>
            </w:r>
          </w:p>
        </w:tc>
        <w:tc>
          <w:tcPr>
            <w:tcW w:w="4508" w:type="dxa"/>
          </w:tcPr>
          <w:p w:rsidR="002154C8" w:rsidRDefault="002154C8">
            <w:pPr>
              <w:rPr>
                <w:lang w:val="en-US"/>
              </w:rPr>
            </w:pPr>
            <w:r>
              <w:rPr>
                <w:lang w:val="en-US"/>
              </w:rPr>
              <w:t>Select drop-down list for WCMS page template</w:t>
            </w:r>
          </w:p>
        </w:tc>
      </w:tr>
      <w:tr w:rsidR="002154C8" w:rsidTr="002154C8">
        <w:tc>
          <w:tcPr>
            <w:tcW w:w="4508" w:type="dxa"/>
          </w:tcPr>
          <w:p w:rsidR="002154C8" w:rsidRDefault="002154C8">
            <w:pPr>
              <w:rPr>
                <w:lang w:val="en-US"/>
              </w:rPr>
            </w:pPr>
            <w:r>
              <w:rPr>
                <w:lang w:val="en-US"/>
              </w:rPr>
              <w:t>Page Title</w:t>
            </w:r>
          </w:p>
        </w:tc>
        <w:tc>
          <w:tcPr>
            <w:tcW w:w="4508" w:type="dxa"/>
          </w:tcPr>
          <w:p w:rsidR="002154C8" w:rsidRDefault="002154C8">
            <w:pPr>
              <w:rPr>
                <w:lang w:val="en-US"/>
              </w:rPr>
            </w:pPr>
            <w:r>
              <w:rPr>
                <w:lang w:val="en-US"/>
              </w:rPr>
              <w:t>User should enter page title</w:t>
            </w:r>
          </w:p>
        </w:tc>
      </w:tr>
      <w:tr w:rsidR="002154C8" w:rsidTr="002154C8">
        <w:tc>
          <w:tcPr>
            <w:tcW w:w="4508" w:type="dxa"/>
          </w:tcPr>
          <w:p w:rsidR="002154C8" w:rsidRDefault="002154C8">
            <w:pPr>
              <w:rPr>
                <w:lang w:val="en-US"/>
              </w:rPr>
            </w:pPr>
            <w:r>
              <w:rPr>
                <w:lang w:val="en-US"/>
              </w:rPr>
              <w:t>Page URL</w:t>
            </w:r>
          </w:p>
        </w:tc>
        <w:tc>
          <w:tcPr>
            <w:tcW w:w="4508" w:type="dxa"/>
          </w:tcPr>
          <w:p w:rsidR="002154C8" w:rsidRDefault="002154C8">
            <w:pPr>
              <w:rPr>
                <w:lang w:val="en-US"/>
              </w:rPr>
            </w:pPr>
            <w:r>
              <w:rPr>
                <w:lang w:val="en-US"/>
              </w:rPr>
              <w:t xml:space="preserve">User should enter the </w:t>
            </w:r>
            <w:proofErr w:type="spellStart"/>
            <w:r>
              <w:rPr>
                <w:lang w:val="en-US"/>
              </w:rPr>
              <w:t>url</w:t>
            </w:r>
            <w:proofErr w:type="spellEnd"/>
            <w:r>
              <w:rPr>
                <w:lang w:val="en-US"/>
              </w:rPr>
              <w:t xml:space="preserve"> alias for page title</w:t>
            </w:r>
          </w:p>
        </w:tc>
      </w:tr>
    </w:tbl>
    <w:p w:rsidR="002154C8" w:rsidRDefault="002154C8">
      <w:pPr>
        <w:rPr>
          <w:lang w:val="en-US"/>
        </w:rPr>
      </w:pPr>
    </w:p>
    <w:p w:rsidR="002154C8" w:rsidRDefault="002154C8">
      <w:pPr>
        <w:rPr>
          <w:lang w:val="en-US"/>
        </w:rPr>
      </w:pPr>
      <w:r>
        <w:rPr>
          <w:lang w:val="en-US"/>
        </w:rPr>
        <w:t xml:space="preserve">Once the ‘Generate’ button is clicked, a File Save dialog window will be opened and give the user the option to save/create an </w:t>
      </w:r>
      <w:proofErr w:type="spellStart"/>
      <w:r>
        <w:rPr>
          <w:lang w:val="en-US"/>
        </w:rPr>
        <w:t>Impex</w:t>
      </w:r>
      <w:proofErr w:type="spellEnd"/>
      <w:r>
        <w:rPr>
          <w:lang w:val="en-US"/>
        </w:rPr>
        <w:t xml:space="preserve"> file in the desired location.</w:t>
      </w:r>
    </w:p>
    <w:p w:rsidR="002154C8" w:rsidRDefault="002154C8">
      <w:pPr>
        <w:rPr>
          <w:lang w:val="en-US"/>
        </w:rPr>
      </w:pPr>
      <w:r>
        <w:rPr>
          <w:noProof/>
          <w:lang w:eastAsia="en-AU"/>
        </w:rPr>
        <w:lastRenderedPageBreak/>
        <w:drawing>
          <wp:inline distT="0" distB="0" distL="0" distR="0">
            <wp:extent cx="5731510" cy="413575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xample-2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35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54C8" w:rsidRDefault="002154C8">
      <w:pPr>
        <w:rPr>
          <w:lang w:val="en-US"/>
        </w:rPr>
      </w:pPr>
      <w:r>
        <w:rPr>
          <w:lang w:val="en-US"/>
        </w:rPr>
        <w:t xml:space="preserve">Once the </w:t>
      </w:r>
      <w:proofErr w:type="spellStart"/>
      <w:r>
        <w:rPr>
          <w:lang w:val="en-US"/>
        </w:rPr>
        <w:t>Impex</w:t>
      </w:r>
      <w:proofErr w:type="spellEnd"/>
      <w:r>
        <w:rPr>
          <w:lang w:val="en-US"/>
        </w:rPr>
        <w:t xml:space="preserve"> file </w:t>
      </w:r>
      <w:proofErr w:type="gramStart"/>
      <w:r>
        <w:rPr>
          <w:lang w:val="en-US"/>
        </w:rPr>
        <w:t>is generated</w:t>
      </w:r>
      <w:proofErr w:type="gramEnd"/>
      <w:r>
        <w:rPr>
          <w:lang w:val="en-US"/>
        </w:rPr>
        <w:t>, a dialog will appear to state that the file has been saved.</w:t>
      </w:r>
    </w:p>
    <w:p w:rsidR="002154C8" w:rsidRDefault="002154C8">
      <w:pPr>
        <w:rPr>
          <w:lang w:val="en-US"/>
        </w:rPr>
      </w:pPr>
      <w:r>
        <w:rPr>
          <w:noProof/>
          <w:lang w:eastAsia="en-AU"/>
        </w:rPr>
        <w:drawing>
          <wp:inline distT="0" distB="0" distL="0" distR="0">
            <wp:extent cx="5731510" cy="289560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example-3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9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54C8" w:rsidRDefault="002154C8">
      <w:pPr>
        <w:rPr>
          <w:lang w:val="en-US"/>
        </w:rPr>
      </w:pPr>
    </w:p>
    <w:p w:rsidR="002154C8" w:rsidRDefault="002154C8">
      <w:pPr>
        <w:rPr>
          <w:lang w:val="en-US"/>
        </w:rPr>
      </w:pPr>
    </w:p>
    <w:p w:rsidR="002154C8" w:rsidRDefault="002154C8">
      <w:pPr>
        <w:rPr>
          <w:lang w:val="en-US"/>
        </w:rPr>
      </w:pPr>
    </w:p>
    <w:p w:rsidR="002154C8" w:rsidRDefault="002154C8">
      <w:pPr>
        <w:rPr>
          <w:lang w:val="en-US"/>
        </w:rPr>
      </w:pPr>
    </w:p>
    <w:p w:rsidR="002154C8" w:rsidRDefault="002154C8">
      <w:pPr>
        <w:rPr>
          <w:lang w:val="en-US"/>
        </w:rPr>
      </w:pPr>
    </w:p>
    <w:p w:rsidR="002154C8" w:rsidRDefault="002154C8">
      <w:pPr>
        <w:rPr>
          <w:lang w:val="en-US"/>
        </w:rPr>
      </w:pPr>
      <w:r>
        <w:rPr>
          <w:lang w:val="en-US"/>
        </w:rPr>
        <w:lastRenderedPageBreak/>
        <w:t>Example of the output file</w:t>
      </w:r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  <w:r w:rsidRPr="002154C8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#=================================================================================================================================</w:t>
      </w:r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  <w:r w:rsidRPr="002154C8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#================================================ STAGED ==================================================</w:t>
      </w:r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  <w:r w:rsidRPr="002154C8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#=================================================================================================================================</w:t>
      </w:r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  <w:r w:rsidRPr="002154C8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# Macros / Replacement Parameter definitions</w:t>
      </w:r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$</w:t>
      </w:r>
      <w:proofErr w:type="spellStart"/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contentCatalog</w:t>
      </w:r>
      <w:proofErr w:type="spell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=</w:t>
      </w:r>
      <w:proofErr w:type="spellStart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cnwContentCatalog</w:t>
      </w:r>
      <w:proofErr w:type="spellEnd"/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$version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=Staged</w:t>
      </w:r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$contentCV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=</w:t>
      </w:r>
      <w:proofErr w:type="gramStart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catalogVersion(</w:t>
      </w:r>
      <w:proofErr w:type="gram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CatalogVersion.catalog(Catalog.id[default=</w:t>
      </w:r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$contentCatalog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]),CatalogVersion.version[default=</w:t>
      </w:r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$version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])[default=</w:t>
      </w:r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$contentCatalog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:</w:t>
      </w:r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$version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]</w:t>
      </w:r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$picture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=</w:t>
      </w:r>
      <w:proofErr w:type="gramStart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media(</w:t>
      </w:r>
      <w:proofErr w:type="gram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 xml:space="preserve">code, </w:t>
      </w:r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$</w:t>
      </w:r>
      <w:proofErr w:type="spellStart"/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contentCV</w:t>
      </w:r>
      <w:proofErr w:type="spell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);</w:t>
      </w:r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$image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=</w:t>
      </w:r>
      <w:proofErr w:type="gramStart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image(</w:t>
      </w:r>
      <w:proofErr w:type="gram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 xml:space="preserve">code, </w:t>
      </w:r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$</w:t>
      </w:r>
      <w:proofErr w:type="spellStart"/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contentCV</w:t>
      </w:r>
      <w:proofErr w:type="spell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);</w:t>
      </w:r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$media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=</w:t>
      </w:r>
      <w:proofErr w:type="gramStart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media(</w:t>
      </w:r>
      <w:proofErr w:type="gram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 xml:space="preserve">code, </w:t>
      </w:r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$</w:t>
      </w:r>
      <w:proofErr w:type="spellStart"/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contentCV</w:t>
      </w:r>
      <w:proofErr w:type="spell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);</w:t>
      </w:r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$page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=</w:t>
      </w:r>
      <w:proofErr w:type="gramStart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page(</w:t>
      </w:r>
      <w:proofErr w:type="spellStart"/>
      <w:proofErr w:type="gram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uid</w:t>
      </w:r>
      <w:proofErr w:type="spell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 xml:space="preserve">, </w:t>
      </w:r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$</w:t>
      </w:r>
      <w:proofErr w:type="spellStart"/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contentCV</w:t>
      </w:r>
      <w:proofErr w:type="spell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);</w:t>
      </w:r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$</w:t>
      </w:r>
      <w:proofErr w:type="spellStart"/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contentPage</w:t>
      </w:r>
      <w:proofErr w:type="spell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=</w:t>
      </w:r>
      <w:proofErr w:type="spellStart"/>
      <w:proofErr w:type="gramStart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contentPage</w:t>
      </w:r>
      <w:proofErr w:type="spell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(</w:t>
      </w:r>
      <w:proofErr w:type="spellStart"/>
      <w:proofErr w:type="gram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uid</w:t>
      </w:r>
      <w:proofErr w:type="spell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 xml:space="preserve">, </w:t>
      </w:r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$</w:t>
      </w:r>
      <w:proofErr w:type="spellStart"/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contentCV</w:t>
      </w:r>
      <w:proofErr w:type="spell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);</w:t>
      </w:r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$siteResource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=jar:au.com.cnw.initialdata.setup.InitialDataSystemSetup&amp;/cnwinitialdata/import/sampledata/contentCatalogs/</w:t>
      </w:r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$contentCatalog</w:t>
      </w:r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$jarResourceCms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=jar:au.com.cnw.initialdata.setup.InitialDataSystemSetup&amp;/cnwinitialdata/import/cockpits/cmscockpit</w:t>
      </w:r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  <w:r w:rsidRPr="002154C8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# Language</w:t>
      </w:r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$</w:t>
      </w:r>
      <w:proofErr w:type="spellStart"/>
      <w:proofErr w:type="gramStart"/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lang</w:t>
      </w:r>
      <w:proofErr w:type="spell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=</w:t>
      </w:r>
      <w:proofErr w:type="spellStart"/>
      <w:proofErr w:type="gram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en</w:t>
      </w:r>
      <w:proofErr w:type="spellEnd"/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  <w:r w:rsidRPr="002154C8">
        <w:rPr>
          <w:rFonts w:ascii="Consolas" w:eastAsia="Times New Roman" w:hAnsi="Consolas" w:cs="Times New Roman"/>
          <w:color w:val="C586C0"/>
          <w:sz w:val="21"/>
          <w:szCs w:val="21"/>
          <w:lang w:eastAsia="en-AU"/>
        </w:rPr>
        <w:t xml:space="preserve">INSERT_UPDATE 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ContentPage;</w:t>
      </w:r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$contentCV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[unique=</w:t>
      </w:r>
      <w:r w:rsidRPr="002154C8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rue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];uid[unique=</w:t>
      </w:r>
      <w:r w:rsidRPr="002154C8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rue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];name;title;masterTemplate(uid,</w:t>
      </w:r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$contentCV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 xml:space="preserve">);label; </w:t>
      </w:r>
      <w:proofErr w:type="spellStart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defaultPage</w:t>
      </w:r>
      <w:proofErr w:type="spell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[default='</w:t>
      </w:r>
      <w:r w:rsidRPr="002154C8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rue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 xml:space="preserve">']; </w:t>
      </w:r>
      <w:proofErr w:type="spellStart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approvalStatus</w:t>
      </w:r>
      <w:proofErr w:type="spell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(code)[default='approved']; homepage[default='</w:t>
      </w:r>
      <w:r w:rsidRPr="002154C8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alse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'];</w:t>
      </w:r>
      <w:proofErr w:type="spellStart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previewImage</w:t>
      </w:r>
      <w:proofErr w:type="spell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 xml:space="preserve">(code, </w:t>
      </w:r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$</w:t>
      </w:r>
      <w:proofErr w:type="spellStart"/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contentCV</w:t>
      </w:r>
      <w:proofErr w:type="spell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)</w:t>
      </w:r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;</w:t>
      </w:r>
      <w:proofErr w:type="gramStart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;</w:t>
      </w:r>
      <w:proofErr w:type="spellStart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workhardplayhardpage</w:t>
      </w:r>
      <w:proofErr w:type="gram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;Work</w:t>
      </w:r>
      <w:proofErr w:type="spell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 xml:space="preserve"> Hard Play </w:t>
      </w:r>
      <w:proofErr w:type="spellStart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Hard;Work</w:t>
      </w:r>
      <w:proofErr w:type="spell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 xml:space="preserve"> Hard Play Hard;ContentPage1Template;work-hard-play-hard;;;;</w:t>
      </w:r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  <w:r w:rsidRPr="002154C8">
        <w:rPr>
          <w:rFonts w:ascii="Consolas" w:eastAsia="Times New Roman" w:hAnsi="Consolas" w:cs="Times New Roman"/>
          <w:color w:val="C586C0"/>
          <w:sz w:val="21"/>
          <w:szCs w:val="21"/>
          <w:lang w:eastAsia="en-AU"/>
        </w:rPr>
        <w:t xml:space="preserve">INSERT_UPDATE 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CMSParagraphComponent;</w:t>
      </w:r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$contentCV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[unique=</w:t>
      </w:r>
      <w:r w:rsidRPr="002154C8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rue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];uid[unique=</w:t>
      </w:r>
      <w:r w:rsidRPr="002154C8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rue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];name;&amp;componentRef;visible[default='</w:t>
      </w:r>
      <w:r w:rsidRPr="002154C8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rue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'];content[lang=en]</w:t>
      </w:r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;</w:t>
      </w:r>
      <w:proofErr w:type="gramStart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;</w:t>
      </w:r>
      <w:proofErr w:type="spellStart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workhardplayhardparagraph</w:t>
      </w:r>
      <w:proofErr w:type="gram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;Work</w:t>
      </w:r>
      <w:proofErr w:type="spell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 xml:space="preserve"> Hard Play </w:t>
      </w:r>
      <w:proofErr w:type="spellStart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Hard;workhardplayhardparagraph;</w:t>
      </w:r>
      <w:r w:rsidRPr="002154C8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rue</w:t>
      </w:r>
      <w:proofErr w:type="spell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;</w:t>
      </w:r>
      <w:r w:rsidRPr="002154C8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Content"</w:t>
      </w:r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  <w:r w:rsidRPr="002154C8">
        <w:rPr>
          <w:rFonts w:ascii="Consolas" w:eastAsia="Times New Roman" w:hAnsi="Consolas" w:cs="Times New Roman"/>
          <w:color w:val="C586C0"/>
          <w:sz w:val="21"/>
          <w:szCs w:val="21"/>
          <w:lang w:eastAsia="en-AU"/>
        </w:rPr>
        <w:t xml:space="preserve">INSERT_UPDATE 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ContentSlot</w:t>
      </w:r>
      <w:proofErr w:type="gramStart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;</w:t>
      </w:r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$</w:t>
      </w:r>
      <w:proofErr w:type="gramEnd"/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contentCV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[unique=</w:t>
      </w:r>
      <w:r w:rsidRPr="002154C8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rue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];uid[unique=</w:t>
      </w:r>
      <w:r w:rsidRPr="002154C8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rue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];name;active;cmsComponents(&amp;componentRef)</w:t>
      </w:r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;</w:t>
      </w:r>
      <w:proofErr w:type="gramStart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;</w:t>
      </w:r>
      <w:proofErr w:type="spellStart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CenterContentSlot</w:t>
      </w:r>
      <w:proofErr w:type="gram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-workhardplayhard;Center</w:t>
      </w:r>
      <w:proofErr w:type="spell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 xml:space="preserve"> Content Slot for </w:t>
      </w:r>
      <w:proofErr w:type="spellStart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workhardplayhard;</w:t>
      </w:r>
      <w:r w:rsidRPr="002154C8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rue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;workhardplayhardparagraph</w:t>
      </w:r>
      <w:proofErr w:type="spellEnd"/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lastRenderedPageBreak/>
        <w:t>;</w:t>
      </w:r>
      <w:proofErr w:type="gramStart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;</w:t>
      </w:r>
      <w:proofErr w:type="spellStart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RightContentSlot</w:t>
      </w:r>
      <w:proofErr w:type="gram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-workhardplayhard;Right</w:t>
      </w:r>
      <w:proofErr w:type="spell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 xml:space="preserve"> Content Slot for </w:t>
      </w:r>
      <w:proofErr w:type="spellStart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workhardplayhard;</w:t>
      </w:r>
      <w:r w:rsidRPr="002154C8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rue</w:t>
      </w:r>
      <w:proofErr w:type="spell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;</w:t>
      </w:r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;</w:t>
      </w:r>
      <w:proofErr w:type="gramStart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;</w:t>
      </w:r>
      <w:proofErr w:type="spellStart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LeftContentSlot</w:t>
      </w:r>
      <w:proofErr w:type="gram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-workhardplayhard;Left</w:t>
      </w:r>
      <w:proofErr w:type="spell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 xml:space="preserve"> Content Slot for </w:t>
      </w:r>
      <w:proofErr w:type="spellStart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workhardplayhard;</w:t>
      </w:r>
      <w:r w:rsidRPr="002154C8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rue</w:t>
      </w:r>
      <w:proofErr w:type="spell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;</w:t>
      </w:r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  <w:r w:rsidRPr="002154C8">
        <w:rPr>
          <w:rFonts w:ascii="Consolas" w:eastAsia="Times New Roman" w:hAnsi="Consolas" w:cs="Times New Roman"/>
          <w:color w:val="C586C0"/>
          <w:sz w:val="21"/>
          <w:szCs w:val="21"/>
          <w:lang w:eastAsia="en-AU"/>
        </w:rPr>
        <w:t xml:space="preserve">INSERT_UPDATE 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ContentSlotForPage;</w:t>
      </w:r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$contentCV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[unique=</w:t>
      </w:r>
      <w:r w:rsidRPr="002154C8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rue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];uid[unique=</w:t>
      </w:r>
      <w:r w:rsidRPr="002154C8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rue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];position[unique=</w:t>
      </w:r>
      <w:r w:rsidRPr="002154C8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rue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];page(uid,</w:t>
      </w:r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$contentCV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)[unique=</w:t>
      </w:r>
      <w:r w:rsidRPr="002154C8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rue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];contentSlot(uid,</w:t>
      </w:r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$contentCV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)[unique=</w:t>
      </w:r>
      <w:r w:rsidRPr="002154C8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rue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]</w:t>
      </w:r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;</w:t>
      </w:r>
      <w:proofErr w:type="gramStart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;CenterContent</w:t>
      </w:r>
      <w:proofErr w:type="gram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-workhardplayhard;CenterContent;workhardplayhardpage;CenterContentSlot-workhardplayhard</w:t>
      </w:r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;</w:t>
      </w:r>
      <w:proofErr w:type="gramStart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;RightContent</w:t>
      </w:r>
      <w:proofErr w:type="gram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-workhardplayhard;RightContent;workhardplayhardpage;RightContentSlot-workhardplayhard</w:t>
      </w:r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;</w:t>
      </w:r>
      <w:proofErr w:type="gramStart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;LeftContent</w:t>
      </w:r>
      <w:proofErr w:type="gram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-workhardplayhard;LeftContent;workhardplayhardpage;LeftContentSlot-workhardplayhard      </w:t>
      </w:r>
    </w:p>
    <w:p w:rsidR="002154C8" w:rsidRPr="002154C8" w:rsidRDefault="002154C8" w:rsidP="002154C8">
      <w:pPr>
        <w:shd w:val="clear" w:color="auto" w:fill="1F1F1F"/>
        <w:spacing w:after="24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  <w:r w:rsidRPr="002154C8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#=================================================================================================================================</w:t>
      </w:r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  <w:r w:rsidRPr="002154C8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#================================================ ONLINE ==================================================</w:t>
      </w:r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  <w:r w:rsidRPr="002154C8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#=================================================================================================================================</w:t>
      </w:r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  <w:r w:rsidRPr="002154C8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# Macros / Replacement Parameter definitions</w:t>
      </w:r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$</w:t>
      </w:r>
      <w:proofErr w:type="spellStart"/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contentCatalog</w:t>
      </w:r>
      <w:proofErr w:type="spell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=</w:t>
      </w:r>
      <w:proofErr w:type="spellStart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cnwContentCatalog</w:t>
      </w:r>
      <w:proofErr w:type="spellEnd"/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$version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=Online</w:t>
      </w:r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$contentCV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=</w:t>
      </w:r>
      <w:proofErr w:type="gramStart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catalogVersion(</w:t>
      </w:r>
      <w:proofErr w:type="gram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CatalogVersion.catalog(Catalog.id[default=</w:t>
      </w:r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$contentCatalog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]),CatalogVersion.version[default=</w:t>
      </w:r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$version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])[default=</w:t>
      </w:r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$contentCatalog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:</w:t>
      </w:r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$version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]</w:t>
      </w:r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$picture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=</w:t>
      </w:r>
      <w:proofErr w:type="gramStart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media(</w:t>
      </w:r>
      <w:proofErr w:type="gram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 xml:space="preserve">code, </w:t>
      </w:r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$</w:t>
      </w:r>
      <w:proofErr w:type="spellStart"/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contentCV</w:t>
      </w:r>
      <w:proofErr w:type="spell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);</w:t>
      </w:r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$image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=</w:t>
      </w:r>
      <w:proofErr w:type="gramStart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image(</w:t>
      </w:r>
      <w:proofErr w:type="gram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 xml:space="preserve">code, </w:t>
      </w:r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$</w:t>
      </w:r>
      <w:proofErr w:type="spellStart"/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contentCV</w:t>
      </w:r>
      <w:proofErr w:type="spell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);</w:t>
      </w:r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$media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=</w:t>
      </w:r>
      <w:proofErr w:type="gramStart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media(</w:t>
      </w:r>
      <w:proofErr w:type="gram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 xml:space="preserve">code, </w:t>
      </w:r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$</w:t>
      </w:r>
      <w:proofErr w:type="spellStart"/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contentCV</w:t>
      </w:r>
      <w:proofErr w:type="spell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);</w:t>
      </w:r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$page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=</w:t>
      </w:r>
      <w:proofErr w:type="gramStart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page(</w:t>
      </w:r>
      <w:proofErr w:type="spellStart"/>
      <w:proofErr w:type="gram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uid</w:t>
      </w:r>
      <w:proofErr w:type="spell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 xml:space="preserve">, </w:t>
      </w:r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$</w:t>
      </w:r>
      <w:proofErr w:type="spellStart"/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contentCV</w:t>
      </w:r>
      <w:proofErr w:type="spell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);</w:t>
      </w:r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$</w:t>
      </w:r>
      <w:proofErr w:type="spellStart"/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contentPage</w:t>
      </w:r>
      <w:proofErr w:type="spell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=</w:t>
      </w:r>
      <w:proofErr w:type="spellStart"/>
      <w:proofErr w:type="gramStart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contentPage</w:t>
      </w:r>
      <w:proofErr w:type="spell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(</w:t>
      </w:r>
      <w:proofErr w:type="spellStart"/>
      <w:proofErr w:type="gram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uid</w:t>
      </w:r>
      <w:proofErr w:type="spell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 xml:space="preserve">, </w:t>
      </w:r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$</w:t>
      </w:r>
      <w:proofErr w:type="spellStart"/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contentCV</w:t>
      </w:r>
      <w:proofErr w:type="spell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);</w:t>
      </w:r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$siteResource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=jar:au.com.cnw.initialdata.setup.InitialDataSystemSetup&amp;/cnwinitialdata/import/sampledata/contentCatalogs/</w:t>
      </w:r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$contentCatalog</w:t>
      </w:r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$jarResourceCms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=jar:au.com.cnw.initialdata.setup.InitialDataSystemSetup&amp;/cnwinitialdata/import/cockpits/cmscockpit</w:t>
      </w:r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  <w:r w:rsidRPr="002154C8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# Language</w:t>
      </w:r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$</w:t>
      </w:r>
      <w:proofErr w:type="spellStart"/>
      <w:proofErr w:type="gramStart"/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lang</w:t>
      </w:r>
      <w:proofErr w:type="spell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=</w:t>
      </w:r>
      <w:proofErr w:type="spellStart"/>
      <w:proofErr w:type="gram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en</w:t>
      </w:r>
      <w:proofErr w:type="spellEnd"/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  <w:r w:rsidRPr="002154C8">
        <w:rPr>
          <w:rFonts w:ascii="Consolas" w:eastAsia="Times New Roman" w:hAnsi="Consolas" w:cs="Times New Roman"/>
          <w:color w:val="C586C0"/>
          <w:sz w:val="21"/>
          <w:szCs w:val="21"/>
          <w:lang w:eastAsia="en-AU"/>
        </w:rPr>
        <w:t xml:space="preserve">INSERT_UPDATE 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ContentPage;</w:t>
      </w:r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$contentCV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[unique=</w:t>
      </w:r>
      <w:r w:rsidRPr="002154C8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rue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];uid[unique=</w:t>
      </w:r>
      <w:r w:rsidRPr="002154C8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rue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];name;title;masterTemplate(uid,</w:t>
      </w:r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$contentCV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 xml:space="preserve">);label; </w:t>
      </w:r>
      <w:proofErr w:type="spellStart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defaultPage</w:t>
      </w:r>
      <w:proofErr w:type="spell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[default='</w:t>
      </w:r>
      <w:r w:rsidRPr="002154C8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rue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 xml:space="preserve">']; </w:t>
      </w:r>
      <w:proofErr w:type="spellStart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lastRenderedPageBreak/>
        <w:t>approvalStatus</w:t>
      </w:r>
      <w:proofErr w:type="spell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(code)[default='approved']; homepage[default='</w:t>
      </w:r>
      <w:r w:rsidRPr="002154C8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alse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'];</w:t>
      </w:r>
      <w:proofErr w:type="spellStart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previewImage</w:t>
      </w:r>
      <w:proofErr w:type="spell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 xml:space="preserve">(code, </w:t>
      </w:r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$</w:t>
      </w:r>
      <w:proofErr w:type="spellStart"/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contentCV</w:t>
      </w:r>
      <w:proofErr w:type="spell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)</w:t>
      </w:r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;</w:t>
      </w:r>
      <w:proofErr w:type="gramStart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;</w:t>
      </w:r>
      <w:proofErr w:type="spellStart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workhardplayhardpage</w:t>
      </w:r>
      <w:proofErr w:type="gram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;Work</w:t>
      </w:r>
      <w:proofErr w:type="spell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 xml:space="preserve"> Hard Play </w:t>
      </w:r>
      <w:proofErr w:type="spellStart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Hard;Work</w:t>
      </w:r>
      <w:proofErr w:type="spell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 xml:space="preserve"> Hard Play Hard;ContentPage1Template;work-hard-play-hard;;;;</w:t>
      </w:r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  <w:r w:rsidRPr="002154C8">
        <w:rPr>
          <w:rFonts w:ascii="Consolas" w:eastAsia="Times New Roman" w:hAnsi="Consolas" w:cs="Times New Roman"/>
          <w:color w:val="C586C0"/>
          <w:sz w:val="21"/>
          <w:szCs w:val="21"/>
          <w:lang w:eastAsia="en-AU"/>
        </w:rPr>
        <w:t xml:space="preserve">INSERT_UPDATE 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CMSParagraphComponent;</w:t>
      </w:r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$contentCV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[unique=</w:t>
      </w:r>
      <w:r w:rsidRPr="002154C8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rue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];uid[unique=</w:t>
      </w:r>
      <w:r w:rsidRPr="002154C8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rue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];name;&amp;componentRef;visible[default='</w:t>
      </w:r>
      <w:r w:rsidRPr="002154C8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rue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'];content[lang=en]</w:t>
      </w:r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;</w:t>
      </w:r>
      <w:proofErr w:type="gramStart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;</w:t>
      </w:r>
      <w:proofErr w:type="spellStart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workhardplayhardparagraph</w:t>
      </w:r>
      <w:proofErr w:type="gram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;Work</w:t>
      </w:r>
      <w:proofErr w:type="spell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 xml:space="preserve"> Hard Play </w:t>
      </w:r>
      <w:proofErr w:type="spellStart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Hard;workhardplayhardparagraph;</w:t>
      </w:r>
      <w:r w:rsidRPr="002154C8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rue</w:t>
      </w:r>
      <w:proofErr w:type="spell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;</w:t>
      </w:r>
      <w:r w:rsidRPr="002154C8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Content"</w:t>
      </w:r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  <w:r w:rsidRPr="002154C8">
        <w:rPr>
          <w:rFonts w:ascii="Consolas" w:eastAsia="Times New Roman" w:hAnsi="Consolas" w:cs="Times New Roman"/>
          <w:color w:val="C586C0"/>
          <w:sz w:val="21"/>
          <w:szCs w:val="21"/>
          <w:lang w:eastAsia="en-AU"/>
        </w:rPr>
        <w:t xml:space="preserve">INSERT_UPDATE 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ContentSlot</w:t>
      </w:r>
      <w:proofErr w:type="gramStart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;</w:t>
      </w:r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$</w:t>
      </w:r>
      <w:proofErr w:type="gramEnd"/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contentCV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[unique=</w:t>
      </w:r>
      <w:r w:rsidRPr="002154C8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rue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];uid[unique=</w:t>
      </w:r>
      <w:r w:rsidRPr="002154C8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rue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];name;active;cmsComponents(&amp;componentRef)</w:t>
      </w:r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;</w:t>
      </w:r>
      <w:proofErr w:type="gramStart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;</w:t>
      </w:r>
      <w:proofErr w:type="spellStart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CenterContentSlot</w:t>
      </w:r>
      <w:proofErr w:type="gram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-workhardplayhard;Center</w:t>
      </w:r>
      <w:proofErr w:type="spell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 xml:space="preserve"> Content Slot for </w:t>
      </w:r>
      <w:proofErr w:type="spellStart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workhardplayhard;</w:t>
      </w:r>
      <w:r w:rsidRPr="002154C8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rue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;workhardplayhardparagraph</w:t>
      </w:r>
      <w:proofErr w:type="spellEnd"/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;</w:t>
      </w:r>
      <w:proofErr w:type="gramStart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;</w:t>
      </w:r>
      <w:proofErr w:type="spellStart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RightContentSlot</w:t>
      </w:r>
      <w:proofErr w:type="gram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-workhardplayhard;Right</w:t>
      </w:r>
      <w:proofErr w:type="spell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 xml:space="preserve"> Content Slot for </w:t>
      </w:r>
      <w:proofErr w:type="spellStart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workhardplayhard;</w:t>
      </w:r>
      <w:r w:rsidRPr="002154C8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rue</w:t>
      </w:r>
      <w:proofErr w:type="spell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;</w:t>
      </w:r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;</w:t>
      </w:r>
      <w:proofErr w:type="gramStart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;</w:t>
      </w:r>
      <w:proofErr w:type="spellStart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LeftContentSlot</w:t>
      </w:r>
      <w:proofErr w:type="gram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-workhardplayhard;Left</w:t>
      </w:r>
      <w:proofErr w:type="spell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 xml:space="preserve"> Content Slot for </w:t>
      </w:r>
      <w:proofErr w:type="spellStart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workhardplayhard;</w:t>
      </w:r>
      <w:r w:rsidRPr="002154C8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rue</w:t>
      </w:r>
      <w:proofErr w:type="spell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;</w:t>
      </w:r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  <w:r w:rsidRPr="002154C8">
        <w:rPr>
          <w:rFonts w:ascii="Consolas" w:eastAsia="Times New Roman" w:hAnsi="Consolas" w:cs="Times New Roman"/>
          <w:color w:val="C586C0"/>
          <w:sz w:val="21"/>
          <w:szCs w:val="21"/>
          <w:lang w:eastAsia="en-AU"/>
        </w:rPr>
        <w:t xml:space="preserve">INSERT_UPDATE 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ContentSlotForPage;</w:t>
      </w:r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$contentCV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[unique=</w:t>
      </w:r>
      <w:r w:rsidRPr="002154C8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rue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];uid[unique=</w:t>
      </w:r>
      <w:r w:rsidRPr="002154C8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rue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];position[unique=</w:t>
      </w:r>
      <w:r w:rsidRPr="002154C8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rue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];page(uid,</w:t>
      </w:r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$contentCV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)[unique=</w:t>
      </w:r>
      <w:r w:rsidRPr="002154C8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rue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];contentSlot(uid,</w:t>
      </w:r>
      <w:r w:rsidRPr="002154C8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$contentCV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)[unique=</w:t>
      </w:r>
      <w:r w:rsidRPr="002154C8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rue</w:t>
      </w: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]</w:t>
      </w:r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;</w:t>
      </w:r>
      <w:proofErr w:type="gramStart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;CenterContent</w:t>
      </w:r>
      <w:proofErr w:type="gram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-workhardplayhard;CenterContent;workhardplayhardpage;CenterContentSlot-workhardplayhard</w:t>
      </w:r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;</w:t>
      </w:r>
      <w:proofErr w:type="gramStart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;RightContent</w:t>
      </w:r>
      <w:proofErr w:type="gram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-workhardplayhard;RightContent;workhardplayhardpage;RightContentSlot-workhardplayhard</w:t>
      </w:r>
    </w:p>
    <w:p w:rsidR="002154C8" w:rsidRPr="002154C8" w:rsidRDefault="002154C8" w:rsidP="002154C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</w:pPr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;</w:t>
      </w:r>
      <w:proofErr w:type="gramStart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;LeftContent</w:t>
      </w:r>
      <w:proofErr w:type="gramEnd"/>
      <w:r w:rsidRPr="002154C8">
        <w:rPr>
          <w:rFonts w:ascii="Consolas" w:eastAsia="Times New Roman" w:hAnsi="Consolas" w:cs="Times New Roman"/>
          <w:color w:val="CCCCCC"/>
          <w:sz w:val="21"/>
          <w:szCs w:val="21"/>
          <w:lang w:eastAsia="en-AU"/>
        </w:rPr>
        <w:t>-workhardplayhard;LeftContent;workhardplayhardpage;LeftContentSlot-workhardplayhard      </w:t>
      </w:r>
    </w:p>
    <w:p w:rsidR="002154C8" w:rsidRPr="002154C8" w:rsidRDefault="002154C8">
      <w:pPr>
        <w:rPr>
          <w:lang w:val="en-US"/>
        </w:rPr>
      </w:pPr>
      <w:bookmarkStart w:id="0" w:name="_GoBack"/>
      <w:bookmarkEnd w:id="0"/>
    </w:p>
    <w:sectPr w:rsidR="002154C8" w:rsidRPr="002154C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1MjWzsDA0MDa0tDBS0lEKTi0uzszPAykwrAUAg/zAwSwAAAA="/>
  </w:docVars>
  <w:rsids>
    <w:rsidRoot w:val="002154C8"/>
    <w:rsid w:val="002154C8"/>
    <w:rsid w:val="009F64E2"/>
    <w:rsid w:val="00A813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CFF08A"/>
  <w15:chartTrackingRefBased/>
  <w15:docId w15:val="{0AE2B6B6-CB71-4B32-9CF7-28A5FAB4E3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154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06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23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63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2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7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21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33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3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0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43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7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6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3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1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97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3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76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7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3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1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7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0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8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3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8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8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8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3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09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9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5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32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60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6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9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1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0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5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6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44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5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0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6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3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03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0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841</Words>
  <Characters>479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GW Group</Company>
  <LinksUpToDate>false</LinksUpToDate>
  <CharactersWithSpaces>5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ngani Mkonto</dc:creator>
  <cp:keywords/>
  <dc:description/>
  <cp:lastModifiedBy>Bongani Mkonto</cp:lastModifiedBy>
  <cp:revision>1</cp:revision>
  <dcterms:created xsi:type="dcterms:W3CDTF">2023-08-14T22:28:00Z</dcterms:created>
  <dcterms:modified xsi:type="dcterms:W3CDTF">2023-08-14T22:35:00Z</dcterms:modified>
</cp:coreProperties>
</file>